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母牛的故事"/>
      <w:r>
        <w:t xml:space="preserve">2018母牛的故事</w:t>
      </w:r>
      <w:bookmarkEnd w:id="20"/>
    </w:p>
    <w:p>
      <w:pPr>
        <w:pStyle w:val="Heading3"/>
      </w:pPr>
      <w:bookmarkStart w:id="21" w:name="一题目"/>
      <w:r>
        <w:t xml:space="preserve">一：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有一头母牛，它每年年初生一头小母牛。每头小母牛从第四个年头开始，每年年初也生一头小母牛。请编程实现在第n年的时候，共有多少头母牛？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由多个测试实例组成，每个测试实例占一行，包括一个整数n(0n=0表示输入数据的结束，不做处理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输出在第n年的时候母牛的数量。每个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4</w:t>
      </w:r>
    </w:p>
    <w:p>
      <w:pPr>
        <w:pStyle w:val="BlockText"/>
      </w:pPr>
      <w:r>
        <w:t xml:space="preserve">5</w:t>
      </w:r>
    </w:p>
    <w:p>
      <w:pPr>
        <w:pStyle w:val="BlockText"/>
      </w:pPr>
      <w:r>
        <w:t xml:space="preserve">0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4</w:t>
      </w:r>
    </w:p>
    <w:p>
      <w:pPr>
        <w:pStyle w:val="BlockText"/>
      </w:pPr>
      <w:r>
        <w:t xml:space="preserve">6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8 http://acm.hdu.edu.cn/showproblem.php?pid=2018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每头母牛从第四个年头开始可以生一头小母牛，如果设母牛出生第一年头为1岁，第二年头为2岁，第三年头为3岁，第四年头可产仔（不防设可以产仔的母牛均用3岁表示），即当小牛为三岁时下一年将会产仔。则第一年到第四年都只有第一头母牛在生育即第i年的母牛个数为s=i头；第四年后，对于第i年来说第i-3年的母牛都会生育，则有s[i]=s[i-3]+s[i-1]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t;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!=EOF&amp;&amp;n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&lt;n&amp;&amp;n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i++)   </w:t>
      </w:r>
      <w:r>
        <w:rPr>
          <w:rStyle w:val="CommentTok"/>
        </w:rPr>
        <w:t xml:space="preserve">//第一年至第四年</w:t>
      </w:r>
      <w:r>
        <w:br w:type="textWrapping"/>
      </w:r>
      <w:r>
        <w:rPr>
          <w:rStyle w:val="NormalTok"/>
        </w:rPr>
        <w:t xml:space="preserve">        s[i]=i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i&lt;=n;i++)   </w:t>
      </w:r>
      <w:r>
        <w:rPr>
          <w:rStyle w:val="CommentTok"/>
        </w:rPr>
        <w:t xml:space="preserve">//第四年后</w:t>
      </w:r>
      <w:r>
        <w:br w:type="textWrapping"/>
      </w:r>
      <w:r>
        <w:rPr>
          <w:rStyle w:val="NormalTok"/>
        </w:rPr>
        <w:t xml:space="preserve">        s[i]=s[i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+s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[n]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0Z</dcterms:created>
  <dcterms:modified xsi:type="dcterms:W3CDTF">2020-03-12T09:36:00Z</dcterms:modified>
</cp:coreProperties>
</file>